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 kills the bacteria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moxicillin is an antibiotic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zithromycin is an antibiotic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Paracetamol is an antibiotic(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ntibiotic kills the virus(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ntibiotics used to treat diarrhoea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ntibiotics are useful for flu and cough(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ntibiotic resistant bacteria are difficult to treat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Misuse of antibiotics can lead to antibiotic resistant bacteria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ntibiotics can cause allergic reactions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ntibiotics can kill normal flora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nfectious disease are becoming difficult to treat with antibiotics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4T06:12:20Z</dcterms:created>
  <dcterms:modified xsi:type="dcterms:W3CDTF">2025-02-24T06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